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tomate et basilic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NNAMAL, isoeugenol, 2,4-dimethylcyclohex- 3-ene-1-carbaldehyde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9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Floral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omate et basili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omate et basili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isoeugenol ; 2,4-dimethylcyclohex-3-ene-1-carbaldehyd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 ; 2,4-dimethylcyclohex-3-ene-1-carb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NNAMAL, isoeugenol, 2,4-dimethylcyclohex- 3-ene-1-carbaldehyde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omate et basilic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omate et basilic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0A670E-D8F2-416C-A2A5-DF8E165E70AD}"/>
</file>

<file path=customXml/itemProps3.xml><?xml version="1.0" encoding="utf-8"?>
<ds:datastoreItem xmlns:ds="http://schemas.openxmlformats.org/officeDocument/2006/customXml" ds:itemID="{43FE6CF8-EBBA-4DC8-835D-41558F8C83D3}"/>
</file>

<file path=customXml/itemProps4.xml><?xml version="1.0" encoding="utf-8"?>
<ds:datastoreItem xmlns:ds="http://schemas.openxmlformats.org/officeDocument/2006/customXml" ds:itemID="{A975A2A8-E13C-4ADF-B01F-11A5A81212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